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C90C0A" w:rsidP="00C90C0A">
      <w:r>
        <w:t xml:space="preserve">1. </w:t>
      </w:r>
      <w:proofErr w:type="spellStart"/>
      <w:r>
        <w:t>Introduction</w:t>
      </w:r>
      <w:proofErr w:type="spellEnd"/>
    </w:p>
    <w:p w:rsidR="00C90C0A" w:rsidRDefault="00C90C0A" w:rsidP="00C90C0A">
      <w:r>
        <w:t xml:space="preserve">2.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State</w:t>
      </w:r>
      <w:proofErr w:type="spellEnd"/>
    </w:p>
    <w:p w:rsidR="00C90C0A" w:rsidRDefault="00C90C0A" w:rsidP="00C90C0A">
      <w:r>
        <w:t xml:space="preserve">3. </w:t>
      </w:r>
      <w:proofErr w:type="spellStart"/>
      <w:r>
        <w:t>Target</w:t>
      </w:r>
      <w:proofErr w:type="spellEnd"/>
      <w:r>
        <w:t xml:space="preserve"> </w:t>
      </w:r>
      <w:proofErr w:type="spellStart"/>
      <w:r>
        <w:t>Goal</w:t>
      </w:r>
      <w:proofErr w:type="spellEnd"/>
    </w:p>
    <w:p w:rsidR="00C90C0A" w:rsidRDefault="00C90C0A" w:rsidP="00C90C0A">
      <w:r>
        <w:t xml:space="preserve">4. </w:t>
      </w:r>
      <w:proofErr w:type="spellStart"/>
      <w:r>
        <w:t>Standards</w:t>
      </w:r>
      <w:proofErr w:type="spellEnd"/>
      <w:r>
        <w:t xml:space="preserve">, </w:t>
      </w:r>
      <w:proofErr w:type="spellStart"/>
      <w:r>
        <w:t>Laws</w:t>
      </w:r>
      <w:proofErr w:type="spellEnd"/>
    </w:p>
    <w:p w:rsidR="00C90C0A" w:rsidRDefault="00C90C0A" w:rsidP="00C90C0A">
      <w:r>
        <w:t xml:space="preserve">5. </w:t>
      </w:r>
      <w:proofErr w:type="spellStart"/>
      <w:r>
        <w:t>Current</w:t>
      </w:r>
      <w:proofErr w:type="spellEnd"/>
      <w:r>
        <w:t xml:space="preserve"> business </w:t>
      </w:r>
      <w:proofErr w:type="spellStart"/>
      <w:r>
        <w:t>model</w:t>
      </w:r>
      <w:proofErr w:type="spellEnd"/>
    </w:p>
    <w:p w:rsidR="00C90C0A" w:rsidRDefault="00C90C0A" w:rsidP="00C90C0A">
      <w:r>
        <w:t xml:space="preserve">6. </w:t>
      </w:r>
      <w:proofErr w:type="spellStart"/>
      <w:r>
        <w:t>requested</w:t>
      </w:r>
      <w:proofErr w:type="spellEnd"/>
      <w:r>
        <w:t xml:space="preserve"> business </w:t>
      </w:r>
      <w:proofErr w:type="spellStart"/>
      <w:r>
        <w:t>model</w:t>
      </w:r>
      <w:proofErr w:type="spellEnd"/>
    </w:p>
    <w:p w:rsidR="00266CE3" w:rsidRDefault="00266CE3" w:rsidP="00C90C0A">
      <w:r>
        <w:t xml:space="preserve">7.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list</w:t>
      </w:r>
      <w:proofErr w:type="spellEnd"/>
    </w:p>
    <w:p w:rsidR="0012393D" w:rsidRDefault="0012393D" w:rsidP="00C90C0A"/>
    <w:p w:rsidR="00C90C0A" w:rsidRDefault="00266CE3" w:rsidP="00266CE3">
      <w:pPr>
        <w:spacing w:after="480" w:line="240" w:lineRule="auto"/>
        <w:rPr>
          <w:b/>
          <w:sz w:val="32"/>
        </w:rPr>
      </w:pPr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proofErr w:type="spellEnd"/>
    </w:p>
    <w:p w:rsidR="0012393D" w:rsidRDefault="0012393D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p w:rsidR="0012393D" w:rsidRDefault="0012393D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</w:p>
    <w:p w:rsidR="0012393D" w:rsidRDefault="0012393D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p w:rsidR="0012393D" w:rsidRDefault="0012393D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p w:rsidR="0012393D" w:rsidRDefault="0012393D" w:rsidP="00266CE3">
      <w:pPr>
        <w:spacing w:after="480" w:line="240" w:lineRule="auto"/>
        <w:rPr>
          <w:b/>
          <w:sz w:val="32"/>
        </w:rPr>
      </w:pPr>
      <w:bookmarkStart w:id="0" w:name="_GoBack"/>
      <w:bookmarkEnd w:id="0"/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p w:rsidR="0012393D" w:rsidRPr="00266CE3" w:rsidRDefault="0012393D" w:rsidP="00266CE3">
      <w:pPr>
        <w:spacing w:after="480" w:line="240" w:lineRule="auto"/>
        <w:rPr>
          <w:b/>
          <w:sz w:val="32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C90C0A" w:rsidRDefault="00C90C0A" w:rsidP="00C90C0A"/>
    <w:p w:rsidR="00C90C0A" w:rsidRDefault="00C90C0A" w:rsidP="00C90C0A"/>
    <w:sectPr w:rsidR="00C90C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rAUAy/BMcCwAAAA="/>
  </w:docVars>
  <w:rsids>
    <w:rsidRoot w:val="00FC2362"/>
    <w:rsid w:val="0012393D"/>
    <w:rsid w:val="00266CE3"/>
    <w:rsid w:val="00C90C0A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4CB80D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26</Words>
  <Characters>876</Characters>
  <Application>Microsoft Office Word</Application>
  <DocSecurity>0</DocSecurity>
  <Lines>7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Balázs Farkas</cp:lastModifiedBy>
  <cp:revision>4</cp:revision>
  <dcterms:created xsi:type="dcterms:W3CDTF">2019-09-24T17:03:00Z</dcterms:created>
  <dcterms:modified xsi:type="dcterms:W3CDTF">2019-09-24T17:22:00Z</dcterms:modified>
</cp:coreProperties>
</file>